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Giuli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Nav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ergamo, BG, Italia Pontirolo Nuovo, BG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ontirolo Nuovo, BG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3/12/200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88786438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giulionava.848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3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3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3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3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